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eera trybal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ee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ybal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Neva Avenu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zerang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179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